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6267" w:rsidRDefault="0068524E" w:rsidP="0068524E">
      <w:pPr>
        <w:pStyle w:val="Heading1"/>
        <w:jc w:val="center"/>
      </w:pPr>
      <w:bookmarkStart w:id="0" w:name="_GoBack"/>
      <w:bookmarkEnd w:id="0"/>
      <w:r>
        <w:t>CSP Risk Review</w:t>
      </w:r>
    </w:p>
    <w:p w:rsidR="0068524E" w:rsidRDefault="0068524E" w:rsidP="0068524E">
      <w:pPr>
        <w:pStyle w:val="Heading2"/>
      </w:pPr>
      <w:r>
        <w:t>Background</w:t>
      </w:r>
    </w:p>
    <w:p w:rsidR="0068524E" w:rsidRDefault="0068524E" w:rsidP="00543D52">
      <w:pPr>
        <w:jc w:val="both"/>
      </w:pPr>
      <w:r>
        <w:t>Our clubs operate a wide range of activities, with various degrees of health and safety risks that need to be considered. Last year, this committee introduced inviting clubs to present their approach to health and safety and what they do to minimise or mitigate any risks they have identified. Selection of these clubs was done on an ad hoc basis.</w:t>
      </w:r>
    </w:p>
    <w:p w:rsidR="0068524E" w:rsidRDefault="0068524E" w:rsidP="00543D52">
      <w:pPr>
        <w:jc w:val="both"/>
      </w:pPr>
      <w:r>
        <w:t>The point of this paper is to look at which clubs have already been identified as increased risk by the Activities Team, discuss if any others should be added to this list, and decide which 4 clubs we would like to invite to present at the Health and Safety meetings this year (1 club per meeting).</w:t>
      </w:r>
    </w:p>
    <w:p w:rsidR="0068524E" w:rsidRDefault="0068524E" w:rsidP="00543D52">
      <w:pPr>
        <w:jc w:val="both"/>
      </w:pPr>
      <w:r>
        <w:t xml:space="preserve">Last years clubs </w:t>
      </w:r>
      <w:r w:rsidR="00543D52">
        <w:t xml:space="preserve">to present on safety management </w:t>
      </w:r>
      <w:r>
        <w:t xml:space="preserve">were: Clay Pigeon &amp; Riffle Shooting, </w:t>
      </w:r>
      <w:r w:rsidR="00543D52">
        <w:t>and the Vintage Vehicles Motor Club. This usually involved a short 15 min presentation (with powerpoint).</w:t>
      </w:r>
    </w:p>
    <w:p w:rsidR="0068524E" w:rsidRDefault="0068524E" w:rsidP="0068524E">
      <w:pPr>
        <w:pStyle w:val="Heading2"/>
      </w:pPr>
      <w:r>
        <w:t>Union’s current list of increased risk activities</w:t>
      </w:r>
    </w:p>
    <w:p w:rsidR="0068524E" w:rsidRDefault="0068524E" w:rsidP="0068524E">
      <w:pPr>
        <w:pStyle w:val="ListParagraph"/>
        <w:numPr>
          <w:ilvl w:val="0"/>
          <w:numId w:val="1"/>
        </w:numPr>
      </w:pPr>
      <w:r>
        <w:t>Airsoft</w:t>
      </w:r>
    </w:p>
    <w:p w:rsidR="0068524E" w:rsidRDefault="0068524E" w:rsidP="0068524E">
      <w:pPr>
        <w:pStyle w:val="ListParagraph"/>
        <w:numPr>
          <w:ilvl w:val="0"/>
          <w:numId w:val="1"/>
        </w:numPr>
      </w:pPr>
      <w:r>
        <w:t>Basketball</w:t>
      </w:r>
    </w:p>
    <w:p w:rsidR="0068524E" w:rsidRDefault="0068524E" w:rsidP="0068524E">
      <w:pPr>
        <w:pStyle w:val="ListParagraph"/>
        <w:numPr>
          <w:ilvl w:val="0"/>
          <w:numId w:val="1"/>
        </w:numPr>
      </w:pPr>
      <w:r>
        <w:t>Caving</w:t>
      </w:r>
    </w:p>
    <w:p w:rsidR="0068524E" w:rsidRDefault="0068524E" w:rsidP="0068524E">
      <w:pPr>
        <w:pStyle w:val="ListParagraph"/>
        <w:numPr>
          <w:ilvl w:val="0"/>
          <w:numId w:val="1"/>
        </w:numPr>
      </w:pPr>
      <w:r>
        <w:t>Clay Pigeon &amp; Riffle Shooting</w:t>
      </w:r>
    </w:p>
    <w:p w:rsidR="00543D52" w:rsidRDefault="00543D52" w:rsidP="0068524E">
      <w:pPr>
        <w:pStyle w:val="ListParagraph"/>
        <w:numPr>
          <w:ilvl w:val="0"/>
          <w:numId w:val="1"/>
        </w:numPr>
      </w:pPr>
      <w:r>
        <w:t>Climbing</w:t>
      </w:r>
    </w:p>
    <w:p w:rsidR="00543D52" w:rsidRDefault="00543D52" w:rsidP="0068524E">
      <w:pPr>
        <w:pStyle w:val="ListParagraph"/>
        <w:numPr>
          <w:ilvl w:val="0"/>
          <w:numId w:val="1"/>
        </w:numPr>
      </w:pPr>
      <w:r>
        <w:t>Cross Country</w:t>
      </w:r>
    </w:p>
    <w:p w:rsidR="00543D52" w:rsidRDefault="00543D52" w:rsidP="0068524E">
      <w:pPr>
        <w:pStyle w:val="ListParagraph"/>
        <w:numPr>
          <w:ilvl w:val="0"/>
          <w:numId w:val="1"/>
        </w:numPr>
      </w:pPr>
      <w:r>
        <w:t>Cycling</w:t>
      </w:r>
    </w:p>
    <w:p w:rsidR="00543D52" w:rsidRDefault="00543D52" w:rsidP="0068524E">
      <w:pPr>
        <w:pStyle w:val="ListParagraph"/>
        <w:numPr>
          <w:ilvl w:val="0"/>
          <w:numId w:val="1"/>
        </w:numPr>
      </w:pPr>
      <w:r>
        <w:t>Football</w:t>
      </w:r>
    </w:p>
    <w:p w:rsidR="00543D52" w:rsidRDefault="00543D52" w:rsidP="0068524E">
      <w:pPr>
        <w:pStyle w:val="ListParagraph"/>
        <w:numPr>
          <w:ilvl w:val="0"/>
          <w:numId w:val="1"/>
        </w:numPr>
      </w:pPr>
      <w:r>
        <w:t>Free Running</w:t>
      </w:r>
    </w:p>
    <w:p w:rsidR="00543D52" w:rsidRDefault="00543D52" w:rsidP="0068524E">
      <w:pPr>
        <w:pStyle w:val="ListParagraph"/>
        <w:numPr>
          <w:ilvl w:val="0"/>
          <w:numId w:val="1"/>
        </w:numPr>
      </w:pPr>
      <w:r>
        <w:t>Gliding</w:t>
      </w:r>
    </w:p>
    <w:p w:rsidR="00543D52" w:rsidRDefault="00543D52" w:rsidP="0068524E">
      <w:pPr>
        <w:pStyle w:val="ListParagraph"/>
        <w:numPr>
          <w:ilvl w:val="0"/>
          <w:numId w:val="1"/>
        </w:numPr>
      </w:pPr>
      <w:r>
        <w:t>Hill Walking</w:t>
      </w:r>
    </w:p>
    <w:p w:rsidR="00543D52" w:rsidRDefault="00543D52" w:rsidP="0068524E">
      <w:pPr>
        <w:pStyle w:val="ListParagraph"/>
        <w:numPr>
          <w:ilvl w:val="0"/>
          <w:numId w:val="1"/>
        </w:numPr>
      </w:pPr>
      <w:r>
        <w:t>Hockey</w:t>
      </w:r>
    </w:p>
    <w:p w:rsidR="00543D52" w:rsidRDefault="00543D52" w:rsidP="0068524E">
      <w:pPr>
        <w:pStyle w:val="ListParagraph"/>
        <w:numPr>
          <w:ilvl w:val="0"/>
          <w:numId w:val="1"/>
        </w:numPr>
      </w:pPr>
      <w:r>
        <w:t>Ice Hockey</w:t>
      </w:r>
    </w:p>
    <w:p w:rsidR="00543D52" w:rsidRDefault="00543D52" w:rsidP="0068524E">
      <w:pPr>
        <w:pStyle w:val="ListParagraph"/>
        <w:numPr>
          <w:ilvl w:val="0"/>
          <w:numId w:val="1"/>
        </w:numPr>
      </w:pPr>
      <w:r>
        <w:t>In-Line Hockey</w:t>
      </w:r>
    </w:p>
    <w:p w:rsidR="00543D52" w:rsidRDefault="00543D52" w:rsidP="0068524E">
      <w:pPr>
        <w:pStyle w:val="ListParagraph"/>
        <w:numPr>
          <w:ilvl w:val="0"/>
          <w:numId w:val="1"/>
        </w:numPr>
      </w:pPr>
      <w:r>
        <w:t>Kickboxing</w:t>
      </w:r>
    </w:p>
    <w:p w:rsidR="00543D52" w:rsidRDefault="00543D52" w:rsidP="0068524E">
      <w:pPr>
        <w:pStyle w:val="ListParagraph"/>
        <w:numPr>
          <w:ilvl w:val="0"/>
          <w:numId w:val="1"/>
        </w:numPr>
      </w:pPr>
      <w:r>
        <w:t>Kite Surfing</w:t>
      </w:r>
    </w:p>
    <w:p w:rsidR="00543D52" w:rsidRDefault="00543D52" w:rsidP="0068524E">
      <w:pPr>
        <w:pStyle w:val="ListParagraph"/>
        <w:numPr>
          <w:ilvl w:val="0"/>
          <w:numId w:val="1"/>
        </w:numPr>
      </w:pPr>
      <w:r>
        <w:t>Lacrosse</w:t>
      </w:r>
    </w:p>
    <w:p w:rsidR="00543D52" w:rsidRDefault="00543D52" w:rsidP="0068524E">
      <w:pPr>
        <w:pStyle w:val="ListParagraph"/>
        <w:numPr>
          <w:ilvl w:val="0"/>
          <w:numId w:val="1"/>
        </w:numPr>
      </w:pPr>
      <w:r>
        <w:t>Martial Arts (all types)</w:t>
      </w:r>
    </w:p>
    <w:p w:rsidR="00543D52" w:rsidRDefault="00543D52" w:rsidP="0068524E">
      <w:pPr>
        <w:pStyle w:val="ListParagraph"/>
        <w:numPr>
          <w:ilvl w:val="0"/>
          <w:numId w:val="1"/>
        </w:numPr>
      </w:pPr>
      <w:r>
        <w:t>Motorsport</w:t>
      </w:r>
    </w:p>
    <w:p w:rsidR="00543D52" w:rsidRDefault="00543D52" w:rsidP="0068524E">
      <w:pPr>
        <w:pStyle w:val="ListParagraph"/>
        <w:numPr>
          <w:ilvl w:val="0"/>
          <w:numId w:val="1"/>
        </w:numPr>
      </w:pPr>
      <w:r>
        <w:t>Mountaineering</w:t>
      </w:r>
    </w:p>
    <w:p w:rsidR="00543D52" w:rsidRDefault="00543D52" w:rsidP="0068524E">
      <w:pPr>
        <w:pStyle w:val="ListParagraph"/>
        <w:numPr>
          <w:ilvl w:val="0"/>
          <w:numId w:val="1"/>
        </w:numPr>
      </w:pPr>
      <w:r>
        <w:t>Orienteering</w:t>
      </w:r>
    </w:p>
    <w:p w:rsidR="00543D52" w:rsidRDefault="00543D52" w:rsidP="0068524E">
      <w:pPr>
        <w:pStyle w:val="ListParagraph"/>
        <w:numPr>
          <w:ilvl w:val="0"/>
          <w:numId w:val="1"/>
        </w:numPr>
      </w:pPr>
      <w:r>
        <w:t>Parkour</w:t>
      </w:r>
    </w:p>
    <w:p w:rsidR="00543D52" w:rsidRDefault="00543D52" w:rsidP="0068524E">
      <w:pPr>
        <w:pStyle w:val="ListParagraph"/>
        <w:numPr>
          <w:ilvl w:val="0"/>
          <w:numId w:val="1"/>
        </w:numPr>
      </w:pPr>
      <w:r>
        <w:t>Paintballing</w:t>
      </w:r>
    </w:p>
    <w:p w:rsidR="00543D52" w:rsidRDefault="00543D52" w:rsidP="0068524E">
      <w:pPr>
        <w:pStyle w:val="ListParagraph"/>
        <w:numPr>
          <w:ilvl w:val="0"/>
          <w:numId w:val="1"/>
        </w:numPr>
      </w:pPr>
      <w:r>
        <w:t>Parachuting</w:t>
      </w:r>
    </w:p>
    <w:p w:rsidR="00543D52" w:rsidRDefault="00543D52" w:rsidP="0068524E">
      <w:pPr>
        <w:pStyle w:val="ListParagraph"/>
        <w:numPr>
          <w:ilvl w:val="0"/>
          <w:numId w:val="1"/>
        </w:numPr>
      </w:pPr>
      <w:r>
        <w:t>Polo</w:t>
      </w:r>
    </w:p>
    <w:p w:rsidR="00543D52" w:rsidRDefault="00543D52" w:rsidP="0068524E">
      <w:pPr>
        <w:pStyle w:val="ListParagraph"/>
        <w:numPr>
          <w:ilvl w:val="0"/>
          <w:numId w:val="1"/>
        </w:numPr>
      </w:pPr>
      <w:r>
        <w:t>Riding</w:t>
      </w:r>
    </w:p>
    <w:p w:rsidR="00543D52" w:rsidRDefault="00543D52" w:rsidP="0068524E">
      <w:pPr>
        <w:pStyle w:val="ListParagraph"/>
        <w:numPr>
          <w:ilvl w:val="0"/>
          <w:numId w:val="1"/>
        </w:numPr>
      </w:pPr>
      <w:r>
        <w:t>Rugby</w:t>
      </w:r>
    </w:p>
    <w:p w:rsidR="00543D52" w:rsidRDefault="00543D52" w:rsidP="0068524E">
      <w:pPr>
        <w:pStyle w:val="ListParagraph"/>
        <w:numPr>
          <w:ilvl w:val="0"/>
          <w:numId w:val="1"/>
        </w:numPr>
      </w:pPr>
      <w:r>
        <w:t>Rowing</w:t>
      </w:r>
    </w:p>
    <w:p w:rsidR="00543D52" w:rsidRDefault="00543D52" w:rsidP="0068524E">
      <w:pPr>
        <w:pStyle w:val="ListParagraph"/>
        <w:numPr>
          <w:ilvl w:val="0"/>
          <w:numId w:val="1"/>
        </w:numPr>
      </w:pPr>
      <w:r>
        <w:t>Sailing</w:t>
      </w:r>
    </w:p>
    <w:p w:rsidR="00543D52" w:rsidRDefault="00543D52" w:rsidP="0068524E">
      <w:pPr>
        <w:pStyle w:val="ListParagraph"/>
        <w:numPr>
          <w:ilvl w:val="0"/>
          <w:numId w:val="1"/>
        </w:numPr>
      </w:pPr>
      <w:r>
        <w:t>Snowboarding</w:t>
      </w:r>
    </w:p>
    <w:p w:rsidR="00543D52" w:rsidRDefault="00543D52" w:rsidP="0068524E">
      <w:pPr>
        <w:pStyle w:val="ListParagraph"/>
        <w:numPr>
          <w:ilvl w:val="0"/>
          <w:numId w:val="1"/>
        </w:numPr>
      </w:pPr>
      <w:r>
        <w:t>Squash</w:t>
      </w:r>
    </w:p>
    <w:p w:rsidR="00543D52" w:rsidRDefault="00543D52" w:rsidP="0068524E">
      <w:pPr>
        <w:pStyle w:val="ListParagraph"/>
        <w:numPr>
          <w:ilvl w:val="0"/>
          <w:numId w:val="1"/>
        </w:numPr>
      </w:pPr>
      <w:r>
        <w:lastRenderedPageBreak/>
        <w:t>Surfing</w:t>
      </w:r>
    </w:p>
    <w:p w:rsidR="00543D52" w:rsidRDefault="00543D52" w:rsidP="0068524E">
      <w:pPr>
        <w:pStyle w:val="ListParagraph"/>
        <w:numPr>
          <w:ilvl w:val="0"/>
          <w:numId w:val="1"/>
        </w:numPr>
      </w:pPr>
      <w:r>
        <w:t>Wakeboarding</w:t>
      </w:r>
    </w:p>
    <w:p w:rsidR="00543D52" w:rsidRDefault="00543D52" w:rsidP="0068524E">
      <w:pPr>
        <w:pStyle w:val="ListParagraph"/>
        <w:numPr>
          <w:ilvl w:val="0"/>
          <w:numId w:val="1"/>
        </w:numPr>
      </w:pPr>
      <w:r>
        <w:t>Water Polo</w:t>
      </w:r>
    </w:p>
    <w:p w:rsidR="00543D52" w:rsidRDefault="00543D52" w:rsidP="0068524E">
      <w:pPr>
        <w:pStyle w:val="ListParagraph"/>
        <w:numPr>
          <w:ilvl w:val="0"/>
          <w:numId w:val="1"/>
        </w:numPr>
      </w:pPr>
      <w:r>
        <w:t>Waterskining</w:t>
      </w:r>
    </w:p>
    <w:p w:rsidR="00543D52" w:rsidRDefault="00543D52" w:rsidP="0068524E">
      <w:pPr>
        <w:pStyle w:val="ListParagraph"/>
        <w:numPr>
          <w:ilvl w:val="0"/>
          <w:numId w:val="1"/>
        </w:numPr>
      </w:pPr>
      <w:r>
        <w:t>Waindsurfing</w:t>
      </w:r>
    </w:p>
    <w:p w:rsidR="00543D52" w:rsidRDefault="00543D52" w:rsidP="0068524E">
      <w:pPr>
        <w:pStyle w:val="ListParagraph"/>
        <w:numPr>
          <w:ilvl w:val="0"/>
          <w:numId w:val="1"/>
        </w:numPr>
      </w:pPr>
      <w:r>
        <w:t>Yatching</w:t>
      </w:r>
    </w:p>
    <w:p w:rsidR="00543D52" w:rsidRDefault="00543D52" w:rsidP="00543D52">
      <w:r>
        <w:t>Note: this list may need updating.</w:t>
      </w:r>
    </w:p>
    <w:p w:rsidR="00543D52" w:rsidRDefault="00543D52" w:rsidP="00543D52">
      <w:pPr>
        <w:pStyle w:val="Heading2"/>
      </w:pPr>
      <w:r>
        <w:t>Discussion points:</w:t>
      </w:r>
    </w:p>
    <w:p w:rsidR="00543D52" w:rsidRDefault="00543D52" w:rsidP="00543D52">
      <w:pPr>
        <w:pStyle w:val="ListParagraph"/>
        <w:numPr>
          <w:ilvl w:val="0"/>
          <w:numId w:val="2"/>
        </w:numPr>
      </w:pPr>
      <w:r>
        <w:t>Are there any other clubs we should consider for audit apart from the ones listed? (Suggestions: American Football, DramSoc, Baking Soc, ICSEDS, etc)</w:t>
      </w:r>
    </w:p>
    <w:p w:rsidR="00543D52" w:rsidRDefault="00543D52" w:rsidP="00543D52">
      <w:pPr>
        <w:pStyle w:val="ListParagraph"/>
        <w:numPr>
          <w:ilvl w:val="0"/>
          <w:numId w:val="2"/>
        </w:numPr>
      </w:pPr>
      <w:r>
        <w:t>Do we want only 4 clubs to present? (Increase/decrease value?)</w:t>
      </w:r>
    </w:p>
    <w:p w:rsidR="00543D52" w:rsidRDefault="00543D52" w:rsidP="00543D52">
      <w:pPr>
        <w:pStyle w:val="ListParagraph"/>
        <w:numPr>
          <w:ilvl w:val="0"/>
          <w:numId w:val="2"/>
        </w:numPr>
      </w:pPr>
      <w:r>
        <w:t>Which 4 clubs do we want to invite to present?</w:t>
      </w:r>
    </w:p>
    <w:sectPr w:rsidR="00543D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DA0DE0"/>
    <w:multiLevelType w:val="hybridMultilevel"/>
    <w:tmpl w:val="0586225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6EBF52C9"/>
    <w:multiLevelType w:val="hybridMultilevel"/>
    <w:tmpl w:val="6406B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Q2NTE0MTc3tzRV0lEKTi0uzszPAykwrAUAYtgeriwAAAA="/>
  </w:docVars>
  <w:rsids>
    <w:rsidRoot w:val="0068524E"/>
    <w:rsid w:val="00191062"/>
    <w:rsid w:val="001A674C"/>
    <w:rsid w:val="001F26C8"/>
    <w:rsid w:val="002A2BE7"/>
    <w:rsid w:val="00496267"/>
    <w:rsid w:val="00543D52"/>
    <w:rsid w:val="00600168"/>
    <w:rsid w:val="0068524E"/>
    <w:rsid w:val="006C7040"/>
    <w:rsid w:val="007021A2"/>
    <w:rsid w:val="00731541"/>
    <w:rsid w:val="007971EE"/>
    <w:rsid w:val="007C7ABA"/>
    <w:rsid w:val="00CD7F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FB688D-29D4-410B-8EEE-6616E5BB2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8524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8524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24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8524E"/>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6852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42E8D0203734983E68725ADBB264A" ma:contentTypeVersion="4" ma:contentTypeDescription="Create a new document." ma:contentTypeScope="" ma:versionID="c12401f8308e62a2c82242a621bbd924">
  <xsd:schema xmlns:xsd="http://www.w3.org/2001/XMLSchema" xmlns:xs="http://www.w3.org/2001/XMLSchema" xmlns:p="http://schemas.microsoft.com/office/2006/metadata/properties" xmlns:ns2="c8fee7f9-13c7-4012-a4eb-16e2393d35f4" xmlns:ns3="b63891a1-4787-4f47-9270-12412e28aa30" targetNamespace="http://schemas.microsoft.com/office/2006/metadata/properties" ma:root="true" ma:fieldsID="2c09cc3a05c1fb7753c4177a34fc7f02" ns2:_="" ns3:_="">
    <xsd:import namespace="c8fee7f9-13c7-4012-a4eb-16e2393d35f4"/>
    <xsd:import namespace="b63891a1-4787-4f47-9270-12412e28aa3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fee7f9-13c7-4012-a4eb-16e2393d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3891a1-4787-4f47-9270-12412e28aa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BA7F48-7DC2-4053-953E-4E96218EFF31}"/>
</file>

<file path=customXml/itemProps2.xml><?xml version="1.0" encoding="utf-8"?>
<ds:datastoreItem xmlns:ds="http://schemas.openxmlformats.org/officeDocument/2006/customXml" ds:itemID="{CB8D3CC9-4FDE-4B19-8CEB-370463F30381}"/>
</file>

<file path=customXml/itemProps3.xml><?xml version="1.0" encoding="utf-8"?>
<ds:datastoreItem xmlns:ds="http://schemas.openxmlformats.org/officeDocument/2006/customXml" ds:itemID="{7661A110-FEE6-4974-B8C1-961906BFE21D}"/>
</file>

<file path=docProps/app.xml><?xml version="1.0" encoding="utf-8"?>
<Properties xmlns="http://schemas.openxmlformats.org/officeDocument/2006/extended-properties" xmlns:vt="http://schemas.openxmlformats.org/officeDocument/2006/docPropsVTypes">
  <Template>Normal</Template>
  <TotalTime>0</TotalTime>
  <Pages>2</Pages>
  <Words>245</Words>
  <Characters>1398</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Imperial College London</Company>
  <LinksUpToDate>false</LinksUpToDate>
  <CharactersWithSpaces>1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Caravello - ICU Finances and Services Deputy President</dc:creator>
  <cp:keywords/>
  <dc:description/>
  <cp:lastModifiedBy>Al Ahmad, Jomana</cp:lastModifiedBy>
  <cp:revision>2</cp:revision>
  <dcterms:created xsi:type="dcterms:W3CDTF">2018-09-21T17:41:00Z</dcterms:created>
  <dcterms:modified xsi:type="dcterms:W3CDTF">2018-09-21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42E8D0203734983E68725ADBB264A</vt:lpwstr>
  </property>
</Properties>
</file>